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rvatski-croatian"/>
      <w:bookmarkEnd w:id="21"/>
      <w:r>
        <w:t xml:space="preserve">Hrvatski / Croat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23fb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